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45034" w14:textId="7AAFF970" w:rsidR="002C64D5" w:rsidRPr="00E81672" w:rsidRDefault="002C64D5" w:rsidP="00E81672">
      <w:pPr>
        <w:spacing w:after="0"/>
        <w:ind w:left="2880" w:firstLine="72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</w:t>
      </w:r>
    </w:p>
    <w:p w14:paraId="2F72F0E4" w14:textId="3AF240E2" w:rsidR="002C64D5" w:rsidRPr="00E8167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312642">
        <w:rPr>
          <w:rFonts w:eastAsia="Times New Roman"/>
          <w:sz w:val="24"/>
          <w:szCs w:val="24"/>
          <w:u w:val="single"/>
        </w:rPr>
        <w:t xml:space="preserve"> Cura Health</w:t>
      </w:r>
      <w:r w:rsidR="001B49F8">
        <w:rPr>
          <w:rFonts w:eastAsia="Times New Roman"/>
          <w:sz w:val="24"/>
          <w:szCs w:val="24"/>
          <w:u w:val="single"/>
        </w:rPr>
        <w:t>c</w:t>
      </w:r>
      <w:r w:rsidR="00312642">
        <w:rPr>
          <w:rFonts w:eastAsia="Times New Roman"/>
          <w:sz w:val="24"/>
          <w:szCs w:val="24"/>
          <w:u w:val="single"/>
        </w:rPr>
        <w:t>are Servic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679017BE" w14:textId="0C73CDD3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31264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4A5F7531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</w:t>
      </w:r>
      <w:r w:rsidR="001B49F8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a Cura Healthcare Service</w:t>
      </w: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. </w:t>
      </w:r>
    </w:p>
    <w:p w14:paraId="52A4A5AB" w14:textId="77777777" w:rsidR="00C47E11" w:rsidRDefault="006E4232" w:rsidP="00C47E11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5FE6A337" w14:textId="5472C962" w:rsidR="002C64D5" w:rsidRPr="00C47E11" w:rsidRDefault="00757EFB" w:rsidP="00C47E11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</w:t>
      </w:r>
      <w:r w:rsidR="000420F6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functionality of the website, including user login, </w:t>
      </w:r>
      <w:r w:rsidR="79752B14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making </w:t>
      </w:r>
      <w:r w:rsidR="00C47E1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s</w:t>
      </w:r>
      <w:r w:rsidR="00A3629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validation of history</w:t>
      </w:r>
      <w:r w:rsidR="00C47E11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="5C75FD69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</w:t>
      </w:r>
      <w:r w:rsidR="2AE56E72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user logout</w:t>
      </w:r>
      <w:r w:rsidR="4901F8F6" w:rsidRP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5BD014FA" w14:textId="78959D04" w:rsidR="002C64D5" w:rsidRPr="00B20D8F" w:rsidRDefault="002C64D5" w:rsidP="4A752610">
      <w:pPr>
        <w:numPr>
          <w:ilvl w:val="0"/>
          <w:numId w:val="2"/>
        </w:numPr>
        <w:shd w:val="clear" w:color="auto" w:fill="FFFFFF" w:themeFill="background1"/>
        <w:spacing w:before="100" w:beforeAutospacing="1" w:after="0" w:line="390" w:lineRule="atLeast"/>
        <w:jc w:val="both"/>
        <w:rPr>
          <w:rFonts w:eastAsia="Times New Roman"/>
          <w:b/>
          <w:bCs/>
          <w:sz w:val="24"/>
          <w:szCs w:val="24"/>
        </w:rPr>
      </w:pPr>
      <w:r w:rsidRPr="00B20D8F">
        <w:rPr>
          <w:rFonts w:eastAsia="Times New Roman"/>
          <w:b/>
          <w:bCs/>
          <w:sz w:val="24"/>
          <w:szCs w:val="24"/>
        </w:rPr>
        <w:t>Test Items: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73592D2D" w:rsidR="005C1E0D" w:rsidRDefault="00C75563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14:paraId="47E4701F" w14:textId="26196FC1" w:rsidR="683E38FF" w:rsidRDefault="112C4C03" w:rsidP="683E38FF">
      <w:pPr>
        <w:numPr>
          <w:ilvl w:val="0"/>
          <w:numId w:val="12"/>
        </w:numPr>
        <w:spacing w:afterAutospacing="1"/>
        <w:jc w:val="both"/>
        <w:rPr>
          <w:rFonts w:eastAsia="Times New Roman"/>
          <w:sz w:val="24"/>
          <w:szCs w:val="24"/>
        </w:rPr>
      </w:pPr>
      <w:r w:rsidRPr="112C4C03">
        <w:rPr>
          <w:rFonts w:eastAsia="Times New Roman"/>
          <w:sz w:val="24"/>
          <w:szCs w:val="24"/>
        </w:rPr>
        <w:t>V</w:t>
      </w:r>
      <w:r w:rsidR="004B652E">
        <w:rPr>
          <w:rFonts w:eastAsia="Times New Roman"/>
          <w:sz w:val="24"/>
          <w:szCs w:val="24"/>
        </w:rPr>
        <w:t xml:space="preserve">alidation Of </w:t>
      </w:r>
      <w:r w:rsidR="00F64196">
        <w:rPr>
          <w:rFonts w:eastAsia="Times New Roman"/>
          <w:sz w:val="24"/>
          <w:szCs w:val="24"/>
        </w:rPr>
        <w:t>History</w:t>
      </w:r>
    </w:p>
    <w:p w14:paraId="373E5622" w14:textId="4C48E994" w:rsidR="001E0E69" w:rsidRDefault="007521D1" w:rsidP="001E0E6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out</w:t>
      </w:r>
    </w:p>
    <w:p w14:paraId="5B0C99CC" w14:textId="67C7E7EE" w:rsidR="00B20D8F" w:rsidRPr="00AD1281" w:rsidRDefault="002C64D5" w:rsidP="00AD1281">
      <w:pPr>
        <w:pStyle w:val="ListParagraph"/>
        <w:numPr>
          <w:ilvl w:val="0"/>
          <w:numId w:val="2"/>
        </w:numPr>
        <w:spacing w:after="100" w:afterAutospacing="1"/>
        <w:jc w:val="both"/>
        <w:rPr>
          <w:rFonts w:eastAsia="Times New Roman"/>
          <w:b/>
          <w:bCs/>
          <w:sz w:val="24"/>
          <w:szCs w:val="24"/>
        </w:rPr>
      </w:pPr>
      <w:r w:rsidRPr="00AD1281">
        <w:rPr>
          <w:rFonts w:eastAsia="Times New Roman"/>
          <w:b/>
          <w:bCs/>
          <w:sz w:val="24"/>
          <w:szCs w:val="24"/>
        </w:rPr>
        <w:t>References:</w:t>
      </w:r>
    </w:p>
    <w:p w14:paraId="6B5C48D2" w14:textId="77777777" w:rsidR="00221786" w:rsidRPr="00C373C2" w:rsidRDefault="00221786" w:rsidP="00221786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E628884" w14:textId="77777777" w:rsidR="00221786" w:rsidRPr="00C373C2" w:rsidRDefault="00221786" w:rsidP="00221786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351BFCE8" w14:textId="77777777" w:rsidR="00221786" w:rsidRPr="00C373C2" w:rsidRDefault="00221786" w:rsidP="00221786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DC218AA" w14:textId="77777777" w:rsidR="00221786" w:rsidRPr="00C373C2" w:rsidRDefault="00221786" w:rsidP="00221786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A38F710" w14:textId="77777777" w:rsidR="00221786" w:rsidRPr="00C373C2" w:rsidRDefault="00221786" w:rsidP="00221786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266B21B1" w14:textId="77777777" w:rsidR="00221786" w:rsidRPr="00C373C2" w:rsidRDefault="00221786" w:rsidP="00221786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76F846F5" w14:textId="77777777" w:rsidR="00221786" w:rsidRPr="00C373C2" w:rsidRDefault="00221786" w:rsidP="00221786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rocess </w:t>
      </w:r>
      <w:r w:rsidRPr="00F028F9">
        <w:rPr>
          <w:rFonts w:eastAsia="Times New Roman"/>
          <w:sz w:val="24"/>
          <w:szCs w:val="24"/>
        </w:rPr>
        <w:t>Guideline</w:t>
      </w:r>
      <w:r w:rsidRPr="00C373C2">
        <w:rPr>
          <w:rFonts w:eastAsia="Times New Roman"/>
          <w:sz w:val="24"/>
          <w:szCs w:val="24"/>
        </w:rPr>
        <w:t xml:space="preserve"> document</w:t>
      </w:r>
    </w:p>
    <w:p w14:paraId="32BF2E34" w14:textId="49D11EC6" w:rsidR="00221786" w:rsidRPr="00A87488" w:rsidRDefault="00221786" w:rsidP="00A87488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593098EF" w14:textId="1358211A" w:rsidR="00952597" w:rsidRDefault="00952597" w:rsidP="009A22E7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14041599" w14:textId="4EE6C03C" w:rsidR="001D4AA0" w:rsidRPr="004B75C6" w:rsidRDefault="002C64D5" w:rsidP="004B75C6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EC7F6A9" w14:textId="4D698B00" w:rsidR="002C64D5" w:rsidRPr="00E81672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81672">
        <w:rPr>
          <w:rFonts w:eastAsia="Times New Roman"/>
          <w:b/>
          <w:bCs/>
          <w:sz w:val="24"/>
          <w:szCs w:val="24"/>
        </w:rPr>
        <w:t xml:space="preserve">User </w:t>
      </w:r>
      <w:r w:rsidR="009B51FE" w:rsidRPr="00E81672">
        <w:rPr>
          <w:rFonts w:eastAsia="Times New Roman"/>
          <w:b/>
          <w:bCs/>
          <w:sz w:val="24"/>
          <w:szCs w:val="24"/>
        </w:rPr>
        <w:t>Login</w:t>
      </w:r>
      <w:r w:rsidR="00FC1390" w:rsidRPr="00E81672">
        <w:rPr>
          <w:rFonts w:eastAsia="Times New Roman"/>
          <w:b/>
          <w:bCs/>
          <w:sz w:val="24"/>
          <w:szCs w:val="24"/>
        </w:rPr>
        <w:t>:</w:t>
      </w:r>
    </w:p>
    <w:p w14:paraId="70CDC046" w14:textId="41547010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users can </w:t>
      </w:r>
      <w:r w:rsidR="00C47E11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 in</w:t>
      </w: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with valid credentials (email and password).</w:t>
      </w:r>
    </w:p>
    <w:p w14:paraId="20563D09" w14:textId="622E6C0F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Verify that users cannot </w:t>
      </w:r>
      <w:r w:rsidR="00C47E11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log in</w:t>
      </w: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with invalid or incorrect credentials.</w:t>
      </w:r>
    </w:p>
    <w:p w14:paraId="30FCB429" w14:textId="41A67A6D" w:rsidR="002C64D5" w:rsidRPr="00C47E11" w:rsidRDefault="00E762E5" w:rsidP="00C47E11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appropriate error messages are displayed for incorrect login attempts.</w:t>
      </w:r>
    </w:p>
    <w:p w14:paraId="6301B345" w14:textId="6E337CB1" w:rsidR="002C64D5" w:rsidRPr="00E81672" w:rsidRDefault="00FC1390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81672">
        <w:rPr>
          <w:rFonts w:eastAsia="Times New Roman"/>
          <w:b/>
          <w:bCs/>
          <w:sz w:val="24"/>
          <w:szCs w:val="24"/>
        </w:rPr>
        <w:t>Make Appointment</w:t>
      </w:r>
      <w:r w:rsidR="002C64D5" w:rsidRPr="00E81672">
        <w:rPr>
          <w:rFonts w:eastAsia="Times New Roman"/>
          <w:b/>
          <w:bCs/>
          <w:sz w:val="24"/>
          <w:szCs w:val="24"/>
        </w:rPr>
        <w:t>:</w:t>
      </w:r>
    </w:p>
    <w:p w14:paraId="5442B187" w14:textId="1E6D1E90" w:rsidR="005005C9" w:rsidRPr="005005C9" w:rsidRDefault="60C6A3EB" w:rsidP="5D138D9B">
      <w:pPr>
        <w:numPr>
          <w:ilvl w:val="0"/>
          <w:numId w:val="28"/>
        </w:numPr>
        <w:shd w:val="clear" w:color="auto" w:fill="FFFFFF" w:themeFill="background1"/>
        <w:spacing w:before="100"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users can make </w:t>
      </w:r>
      <w:r w:rsidR="000122A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s</w:t>
      </w:r>
      <w:r w:rsidR="1F029AE8" w:rsidRPr="1F029AE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ccording to their</w:t>
      </w:r>
      <w:r w:rsidR="006354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3874431" w:rsidRPr="0387443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facility </w:t>
      </w:r>
      <w:proofErr w:type="spellStart"/>
      <w:r w:rsidR="4152A87D" w:rsidRPr="4152A8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enter</w:t>
      </w:r>
      <w:proofErr w:type="spellEnd"/>
      <w:r w:rsidR="5BAE3BD9" w:rsidRPr="5BAE3BD9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 health care program</w:t>
      </w:r>
      <w:r w:rsidR="4E5EF350" w:rsidRPr="4E5EF3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6468B13A" w:rsidRPr="6468B13A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isiting date</w:t>
      </w:r>
      <w:r w:rsidR="00BB09C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, </w:t>
      </w:r>
      <w:r w:rsidR="00C47E11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comments</w:t>
      </w:r>
      <w:r w:rsidR="006F05C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="1AD6A0B6" w:rsidRPr="1AD6A0B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etc</w:t>
      </w:r>
      <w:r w:rsidRPr="60C6A3EB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1470DD56" w14:textId="5C445E75" w:rsidR="444AAF25" w:rsidRDefault="444AAF25" w:rsidP="4CA9631A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Verify that users can filter, sort</w:t>
      </w:r>
      <w:r w:rsidR="0090387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,</w:t>
      </w:r>
      <w:r w:rsidRPr="444AAF25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and book appointments based on different parameters.</w:t>
      </w:r>
    </w:p>
    <w:p w14:paraId="66E95747" w14:textId="274A0BB0" w:rsidR="00C47E11" w:rsidRPr="00E81672" w:rsidRDefault="230EB01D" w:rsidP="00C47E11">
      <w:pPr>
        <w:numPr>
          <w:ilvl w:val="0"/>
          <w:numId w:val="28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</w:pP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verify that after clicking </w:t>
      </w:r>
      <w:r w:rsidR="1705CF7D" w:rsidRPr="1705CF7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make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an </w:t>
      </w:r>
      <w:r w:rsidR="21A10C2E" w:rsidRPr="21A10C2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="01410882" w:rsidRPr="01410882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we are </w:t>
      </w:r>
      <w:r w:rsidR="27E0F250" w:rsidRPr="27E0F250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navigating</w:t>
      </w:r>
      <w:r w:rsidR="1E42C6DE" w:rsidRPr="1E42C6DE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to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</w:t>
      </w:r>
      <w:r w:rsidR="009A2276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the </w:t>
      </w:r>
      <w:r w:rsidR="6E393703" w:rsidRPr="6E393703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appointment</w:t>
      </w:r>
      <w:r w:rsidRPr="230EB01D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 xml:space="preserve"> confirmation page or not</w:t>
      </w:r>
      <w:r w:rsidR="002B6438">
        <w:rPr>
          <w:rFonts w:asciiTheme="minorHAnsi" w:eastAsia="Times New Roman" w:hAnsiTheme="minorHAnsi" w:cstheme="minorBidi"/>
          <w:color w:val="212338"/>
          <w:sz w:val="24"/>
          <w:szCs w:val="24"/>
          <w:lang w:val="en-IN" w:eastAsia="en-IN" w:bidi="ta-IN"/>
        </w:rPr>
        <w:t>.</w:t>
      </w:r>
    </w:p>
    <w:p w14:paraId="311CA423" w14:textId="6F95E825" w:rsidR="009B51FE" w:rsidRPr="00E81672" w:rsidRDefault="009B109B" w:rsidP="00E375CE">
      <w:pPr>
        <w:pStyle w:val="ListParagraph"/>
        <w:numPr>
          <w:ilvl w:val="1"/>
          <w:numId w:val="1"/>
        </w:numPr>
        <w:shd w:val="clear" w:color="auto" w:fill="FFFFFF" w:themeFill="background1"/>
        <w:spacing w:beforeAutospacing="1" w:after="225" w:line="240" w:lineRule="auto"/>
        <w:jc w:val="both"/>
        <w:rPr>
          <w:rFonts w:asciiTheme="minorHAnsi" w:eastAsia="Times New Roman" w:hAnsiTheme="minorHAnsi" w:cstheme="minorBidi"/>
          <w:b/>
          <w:bCs/>
          <w:color w:val="212338"/>
          <w:sz w:val="24"/>
          <w:szCs w:val="24"/>
          <w:lang w:val="en-IN" w:eastAsia="en-IN" w:bidi="ta-IN"/>
        </w:rPr>
      </w:pPr>
      <w:r w:rsidRPr="00E81672">
        <w:rPr>
          <w:rFonts w:eastAsia="Times New Roman"/>
          <w:b/>
          <w:bCs/>
          <w:sz w:val="24"/>
          <w:szCs w:val="24"/>
        </w:rPr>
        <w:t>Validation Of History:</w:t>
      </w:r>
    </w:p>
    <w:p w14:paraId="235A38BD" w14:textId="08018136" w:rsidR="50FFCC13" w:rsidRDefault="50FFCC13" w:rsidP="50FFCC13">
      <w:pPr>
        <w:numPr>
          <w:ilvl w:val="0"/>
          <w:numId w:val="30"/>
        </w:numPr>
        <w:shd w:val="clear" w:color="auto" w:fill="FFFFFF" w:themeFill="background1"/>
        <w:spacing w:beforeAutospacing="1" w:after="225" w:line="240" w:lineRule="auto"/>
        <w:jc w:val="both"/>
        <w:rPr>
          <w:rFonts w:cs="Calibri"/>
          <w:color w:val="000000" w:themeColor="text1"/>
          <w:sz w:val="24"/>
          <w:szCs w:val="24"/>
          <w:lang w:val="en-IN"/>
        </w:rPr>
      </w:pPr>
      <w:r w:rsidRPr="24DCA8FF">
        <w:rPr>
          <w:rFonts w:cs="Calibri"/>
          <w:sz w:val="24"/>
          <w:szCs w:val="24"/>
          <w:lang w:val="en-IN"/>
        </w:rPr>
        <w:t>Verify whether the booked appointments have been updated or not</w:t>
      </w:r>
      <w:r w:rsidR="4C9694AC" w:rsidRPr="4C9694AC">
        <w:rPr>
          <w:rFonts w:cs="Calibri"/>
          <w:color w:val="000000" w:themeColor="text1"/>
          <w:sz w:val="24"/>
          <w:szCs w:val="24"/>
          <w:lang w:val="en-IN"/>
        </w:rPr>
        <w:t>.</w:t>
      </w:r>
    </w:p>
    <w:p w14:paraId="6EA6D58D" w14:textId="0CE5F0AE" w:rsidR="009B51FE" w:rsidRPr="00E81672" w:rsidRDefault="009B109B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81672">
        <w:rPr>
          <w:rFonts w:eastAsia="Times New Roman"/>
          <w:b/>
          <w:bCs/>
          <w:sz w:val="24"/>
          <w:szCs w:val="24"/>
        </w:rPr>
        <w:t>User Logout</w:t>
      </w:r>
      <w:r w:rsidR="00B2657A" w:rsidRPr="00E81672">
        <w:rPr>
          <w:rFonts w:eastAsia="Times New Roman"/>
          <w:b/>
          <w:bCs/>
          <w:sz w:val="24"/>
          <w:szCs w:val="24"/>
        </w:rPr>
        <w:t>:</w:t>
      </w:r>
    </w:p>
    <w:p w14:paraId="6286FB11" w14:textId="2064A97D" w:rsidR="22B819B0" w:rsidRPr="005005C9" w:rsidRDefault="005005C9" w:rsidP="5C502DBC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Bidi"/>
          <w:sz w:val="24"/>
          <w:szCs w:val="24"/>
        </w:rPr>
      </w:pPr>
      <w:r w:rsidRPr="0C4B771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Verify that the </w:t>
      </w:r>
      <w:r w:rsidRPr="6EF6E0F9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 xml:space="preserve">users are navigating to </w:t>
      </w:r>
      <w:r w:rsidRPr="1919BB6D">
        <w:rPr>
          <w:rFonts w:asciiTheme="minorHAnsi" w:hAnsiTheme="minorHAnsi" w:cstheme="minorBidi"/>
          <w:color w:val="212338"/>
          <w:sz w:val="24"/>
          <w:szCs w:val="24"/>
          <w:shd w:val="clear" w:color="auto" w:fill="FFFFFF"/>
        </w:rPr>
        <w:t>the home page or not.</w:t>
      </w:r>
    </w:p>
    <w:p w14:paraId="0DD929A5" w14:textId="159AED01" w:rsidR="22B819B0" w:rsidRDefault="002C64D5" w:rsidP="22B819B0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764CB713" w14:textId="633E4D59" w:rsidR="4F9EDA0C" w:rsidRDefault="002C64D5" w:rsidP="4F9EDA0C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536ED523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on </w:t>
      </w:r>
      <w:r w:rsidR="00E57B0F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F7424AF" w14:textId="67C6C6D1" w:rsidR="10D204C6" w:rsidRDefault="00E013B8" w:rsidP="10D204C6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6974C20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</w:t>
      </w:r>
      <w:r w:rsidR="62081F39" w:rsidRPr="62081F39">
        <w:rPr>
          <w:rFonts w:eastAsia="Times New Roman"/>
          <w:sz w:val="24"/>
          <w:szCs w:val="24"/>
        </w:rPr>
        <w:t>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64ED00AF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Confidence </w:t>
      </w:r>
      <w:r w:rsidR="00E57B0F">
        <w:rPr>
          <w:rFonts w:eastAsia="Times New Roman"/>
          <w:sz w:val="24"/>
          <w:szCs w:val="24"/>
        </w:rPr>
        <w:t>in</w:t>
      </w:r>
      <w:r w:rsidRPr="00C373C2">
        <w:rPr>
          <w:rFonts w:eastAsia="Times New Roman"/>
          <w:sz w:val="24"/>
          <w:szCs w:val="24"/>
        </w:rPr>
        <w:t xml:space="preserve"> </w:t>
      </w:r>
      <w:r w:rsidR="00D664F7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D1E5549" w14:textId="37AFD79C" w:rsidR="00DA2DCB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9FA076" w14:textId="2CDBBEA9" w:rsidR="00C47E11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4C82695E" w14:textId="72862BC1" w:rsidR="00DA2DCB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="00DA2DCB">
        <w:rPr>
          <w:rFonts w:eastAsia="Times New Roman"/>
          <w:b/>
          <w:sz w:val="24"/>
          <w:szCs w:val="24"/>
        </w:rPr>
        <w:t>:</w:t>
      </w:r>
    </w:p>
    <w:tbl>
      <w:tblPr>
        <w:tblW w:w="958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815"/>
        <w:gridCol w:w="1845"/>
        <w:gridCol w:w="1272"/>
        <w:gridCol w:w="4201"/>
        <w:gridCol w:w="1455"/>
      </w:tblGrid>
      <w:tr w:rsidR="002C64D5" w:rsidRPr="00C373C2" w14:paraId="3443806E" w14:textId="77777777" w:rsidTr="0496D467">
        <w:tc>
          <w:tcPr>
            <w:tcW w:w="8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845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272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201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455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496D467">
        <w:tc>
          <w:tcPr>
            <w:tcW w:w="8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845" w:type="dxa"/>
          </w:tcPr>
          <w:p w14:paraId="2992BD74" w14:textId="6070448F" w:rsidR="002C64D5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201" w:type="dxa"/>
          </w:tcPr>
          <w:p w14:paraId="6D64B1BA" w14:textId="73401835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est control</w:t>
            </w:r>
          </w:p>
        </w:tc>
        <w:tc>
          <w:tcPr>
            <w:tcW w:w="1455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496D467">
        <w:tc>
          <w:tcPr>
            <w:tcW w:w="8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845" w:type="dxa"/>
          </w:tcPr>
          <w:p w14:paraId="1186F13B" w14:textId="72F0143C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201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455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496D467">
        <w:tc>
          <w:tcPr>
            <w:tcW w:w="8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845" w:type="dxa"/>
          </w:tcPr>
          <w:p w14:paraId="383890B0" w14:textId="5C309442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20A7F3D5" w14:textId="4B779C9F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0F811FA1" w:rsidRPr="0F811FA1">
              <w:rPr>
                <w:rFonts w:eastAsia="Times New Roman"/>
                <w:sz w:val="24"/>
                <w:szCs w:val="24"/>
              </w:rPr>
              <w:t>login module</w:t>
            </w:r>
          </w:p>
        </w:tc>
        <w:tc>
          <w:tcPr>
            <w:tcW w:w="1455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496D467">
        <w:tc>
          <w:tcPr>
            <w:tcW w:w="8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845" w:type="dxa"/>
          </w:tcPr>
          <w:p w14:paraId="22ED5280" w14:textId="4337665C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0636AC02" w14:textId="53A47E0E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</w:t>
            </w:r>
            <w:r w:rsidR="00D664F7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58D8BB7" w:rsidRPr="058D8BB7">
              <w:rPr>
                <w:rFonts w:eastAsia="Times New Roman"/>
                <w:sz w:val="24"/>
                <w:szCs w:val="24"/>
              </w:rPr>
              <w:t xml:space="preserve">Make </w:t>
            </w:r>
            <w:r w:rsidR="724A4466" w:rsidRPr="724A4466">
              <w:rPr>
                <w:rFonts w:eastAsia="Times New Roman"/>
                <w:sz w:val="24"/>
                <w:szCs w:val="24"/>
              </w:rPr>
              <w:t>Appointmen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455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496D467">
        <w:tc>
          <w:tcPr>
            <w:tcW w:w="8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845" w:type="dxa"/>
          </w:tcPr>
          <w:p w14:paraId="634CFC7C" w14:textId="2EA3198E" w:rsidR="00EA5B49" w:rsidRPr="00C373C2" w:rsidRDefault="0496D467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496D467">
              <w:rPr>
                <w:rFonts w:eastAsia="Times New Roman"/>
                <w:sz w:val="24"/>
                <w:szCs w:val="24"/>
              </w:rPr>
              <w:t>Mansur Shaik</w:t>
            </w:r>
          </w:p>
        </w:tc>
        <w:tc>
          <w:tcPr>
            <w:tcW w:w="1272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201" w:type="dxa"/>
          </w:tcPr>
          <w:p w14:paraId="762B916E" w14:textId="09F3368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="73072413" w:rsidRPr="73072413">
              <w:rPr>
                <w:rFonts w:eastAsia="Times New Roman"/>
                <w:sz w:val="24"/>
                <w:szCs w:val="24"/>
              </w:rPr>
              <w:t xml:space="preserve">, </w:t>
            </w:r>
            <w:r w:rsidR="169BA059" w:rsidRPr="169BA059">
              <w:rPr>
                <w:rFonts w:eastAsia="Times New Roman"/>
                <w:sz w:val="24"/>
                <w:szCs w:val="24"/>
              </w:rPr>
              <w:t>defect reporting</w:t>
            </w:r>
            <w:r w:rsidR="0AACB25F" w:rsidRPr="0AACB25F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racking for </w:t>
            </w:r>
            <w:r w:rsidR="00D664F7">
              <w:rPr>
                <w:rFonts w:eastAsia="Times New Roman"/>
                <w:sz w:val="24"/>
                <w:szCs w:val="24"/>
              </w:rPr>
              <w:t xml:space="preserve">the </w:t>
            </w:r>
            <w:r w:rsidR="3D011074" w:rsidRPr="3D011074">
              <w:rPr>
                <w:rFonts w:eastAsia="Times New Roman"/>
                <w:sz w:val="24"/>
                <w:szCs w:val="24"/>
              </w:rPr>
              <w:t xml:space="preserve">History </w:t>
            </w:r>
            <w:r w:rsidR="07E63BC5" w:rsidRPr="07E63BC5">
              <w:rPr>
                <w:rFonts w:eastAsia="Times New Roman"/>
                <w:sz w:val="24"/>
                <w:szCs w:val="24"/>
              </w:rPr>
              <w:t>and Logout</w:t>
            </w:r>
            <w:r w:rsidR="7D4AFF13" w:rsidRPr="7D4AFF1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455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7A196A" w14:textId="2AD482A6" w:rsidR="00AD5DBA" w:rsidRDefault="00AD5DBA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01327FE" w14:textId="654D1656" w:rsidR="0496D467" w:rsidRDefault="0496D467" w:rsidP="0496D467">
      <w:pPr>
        <w:spacing w:after="0"/>
        <w:jc w:val="both"/>
        <w:rPr>
          <w:rFonts w:eastAsia="Times New Roman"/>
          <w:sz w:val="24"/>
          <w:szCs w:val="24"/>
        </w:rPr>
      </w:pPr>
    </w:p>
    <w:p w14:paraId="21CBBA8C" w14:textId="1FC05C96" w:rsidR="00C47E11" w:rsidRPr="00C47E11" w:rsidRDefault="002C64D5" w:rsidP="63EFD6F5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765"/>
        <w:gridCol w:w="3282"/>
        <w:gridCol w:w="840"/>
        <w:gridCol w:w="3165"/>
        <w:gridCol w:w="1416"/>
      </w:tblGrid>
      <w:tr w:rsidR="002C64D5" w:rsidRPr="00C373C2" w14:paraId="56327426" w14:textId="77777777" w:rsidTr="0496D467">
        <w:trPr>
          <w:trHeight w:val="300"/>
        </w:trPr>
        <w:tc>
          <w:tcPr>
            <w:tcW w:w="765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282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840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165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416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496D467">
        <w:trPr>
          <w:trHeight w:val="300"/>
        </w:trPr>
        <w:tc>
          <w:tcPr>
            <w:tcW w:w="765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282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840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496D467">
        <w:trPr>
          <w:trHeight w:val="300"/>
        </w:trPr>
        <w:tc>
          <w:tcPr>
            <w:tcW w:w="765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282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840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496D467">
        <w:trPr>
          <w:trHeight w:val="300"/>
        </w:trPr>
        <w:tc>
          <w:tcPr>
            <w:tcW w:w="765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282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840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496D467">
        <w:trPr>
          <w:trHeight w:val="300"/>
        </w:trPr>
        <w:tc>
          <w:tcPr>
            <w:tcW w:w="765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282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496D467">
        <w:trPr>
          <w:trHeight w:val="300"/>
        </w:trPr>
        <w:tc>
          <w:tcPr>
            <w:tcW w:w="765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282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840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496D467">
        <w:trPr>
          <w:trHeight w:val="300"/>
        </w:trPr>
        <w:tc>
          <w:tcPr>
            <w:tcW w:w="765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282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416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496D467">
        <w:trPr>
          <w:trHeight w:val="300"/>
        </w:trPr>
        <w:tc>
          <w:tcPr>
            <w:tcW w:w="765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282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840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496D467">
        <w:trPr>
          <w:trHeight w:val="300"/>
        </w:trPr>
        <w:tc>
          <w:tcPr>
            <w:tcW w:w="765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282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840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496D467">
        <w:trPr>
          <w:trHeight w:val="300"/>
        </w:trPr>
        <w:tc>
          <w:tcPr>
            <w:tcW w:w="765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282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840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496D467">
        <w:trPr>
          <w:trHeight w:val="300"/>
        </w:trPr>
        <w:tc>
          <w:tcPr>
            <w:tcW w:w="765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282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840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416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496D467">
        <w:trPr>
          <w:trHeight w:val="300"/>
        </w:trPr>
        <w:tc>
          <w:tcPr>
            <w:tcW w:w="765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282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496D467">
        <w:trPr>
          <w:trHeight w:val="300"/>
        </w:trPr>
        <w:tc>
          <w:tcPr>
            <w:tcW w:w="765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282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840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416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496D467">
        <w:trPr>
          <w:trHeight w:val="300"/>
        </w:trPr>
        <w:tc>
          <w:tcPr>
            <w:tcW w:w="765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282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496D467">
        <w:trPr>
          <w:trHeight w:val="300"/>
        </w:trPr>
        <w:tc>
          <w:tcPr>
            <w:tcW w:w="765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282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496D467">
        <w:trPr>
          <w:trHeight w:val="300"/>
        </w:trPr>
        <w:tc>
          <w:tcPr>
            <w:tcW w:w="765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282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840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C2818CD" w14:textId="3C794208" w:rsidR="002C64D5" w:rsidRPr="00C373C2" w:rsidRDefault="464C314E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464C314E">
              <w:rPr>
                <w:rFonts w:eastAsia="Times New Roman"/>
                <w:sz w:val="24"/>
                <w:szCs w:val="24"/>
              </w:rPr>
              <w:t>21st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 w:rsidR="00AB22E6">
              <w:rPr>
                <w:rFonts w:eastAsia="Times New Roman"/>
                <w:sz w:val="24"/>
                <w:szCs w:val="24"/>
              </w:rPr>
              <w:t xml:space="preserve"> </w:t>
            </w:r>
            <w:r w:rsidR="36EE8C7B" w:rsidRPr="36EE8C7B">
              <w:rPr>
                <w:rFonts w:eastAsia="Times New Roman"/>
                <w:sz w:val="24"/>
                <w:szCs w:val="24"/>
              </w:rPr>
              <w:t>22n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496D467">
        <w:trPr>
          <w:trHeight w:val="300"/>
        </w:trPr>
        <w:tc>
          <w:tcPr>
            <w:tcW w:w="765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282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840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4A3DA3C8" w14:textId="7A0CB95E" w:rsidR="002C64D5" w:rsidRPr="00C373C2" w:rsidRDefault="36EE8C7B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36EE8C7B">
              <w:rPr>
                <w:rFonts w:eastAsia="Times New Roman"/>
                <w:sz w:val="24"/>
                <w:szCs w:val="24"/>
              </w:rPr>
              <w:t>23rd</w:t>
            </w:r>
            <w:r w:rsidR="00AB22E6"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496D467">
        <w:trPr>
          <w:trHeight w:val="300"/>
        </w:trPr>
        <w:tc>
          <w:tcPr>
            <w:tcW w:w="765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7</w:t>
            </w:r>
          </w:p>
        </w:tc>
        <w:tc>
          <w:tcPr>
            <w:tcW w:w="3282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840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496D467">
        <w:trPr>
          <w:trHeight w:val="300"/>
        </w:trPr>
        <w:tc>
          <w:tcPr>
            <w:tcW w:w="765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282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840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165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496D467">
        <w:trPr>
          <w:trHeight w:val="300"/>
        </w:trPr>
        <w:tc>
          <w:tcPr>
            <w:tcW w:w="765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282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496D467">
        <w:trPr>
          <w:trHeight w:val="300"/>
        </w:trPr>
        <w:tc>
          <w:tcPr>
            <w:tcW w:w="765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496D467">
        <w:trPr>
          <w:trHeight w:val="300"/>
        </w:trPr>
        <w:tc>
          <w:tcPr>
            <w:tcW w:w="765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282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840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165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416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496D467">
        <w:trPr>
          <w:trHeight w:val="300"/>
        </w:trPr>
        <w:tc>
          <w:tcPr>
            <w:tcW w:w="765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282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840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496D467">
        <w:trPr>
          <w:trHeight w:val="300"/>
        </w:trPr>
        <w:tc>
          <w:tcPr>
            <w:tcW w:w="765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282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840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496D467">
        <w:trPr>
          <w:trHeight w:val="300"/>
        </w:trPr>
        <w:tc>
          <w:tcPr>
            <w:tcW w:w="765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282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840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416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496D467">
        <w:trPr>
          <w:trHeight w:val="300"/>
        </w:trPr>
        <w:tc>
          <w:tcPr>
            <w:tcW w:w="765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282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840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165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416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262244CA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Note: Regression Testing depends on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 xml:space="preserve">Application and strength of </w:t>
      </w:r>
      <w:r w:rsidR="00306F0D">
        <w:rPr>
          <w:rFonts w:eastAsia="Times New Roman"/>
          <w:sz w:val="24"/>
          <w:szCs w:val="24"/>
        </w:rPr>
        <w:t xml:space="preserve">the </w:t>
      </w:r>
      <w:r w:rsidRPr="00C373C2">
        <w:rPr>
          <w:rFonts w:eastAsia="Times New Roman"/>
          <w:sz w:val="24"/>
          <w:szCs w:val="24"/>
        </w:rPr>
        <w:t>Development team.</w:t>
      </w:r>
    </w:p>
    <w:p w14:paraId="26E2E29D" w14:textId="77777777" w:rsidR="00DA2DCB" w:rsidRPr="00C373C2" w:rsidRDefault="00DA2DCB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B791C27" w14:textId="1BA5DB4E" w:rsidR="0496D467" w:rsidRDefault="0496D467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71DA4C56" w14:textId="459ABB6D" w:rsidR="002C64D5" w:rsidRPr="00C373C2" w:rsidRDefault="0496D467" w:rsidP="0496D467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496D467">
        <w:rPr>
          <w:rFonts w:eastAsia="Times New Roman"/>
          <w:b/>
          <w:bCs/>
          <w:sz w:val="24"/>
          <w:szCs w:val="24"/>
        </w:rPr>
        <w:t>12) Training:</w:t>
      </w:r>
    </w:p>
    <w:p w14:paraId="5EAF86A3" w14:textId="06A825A1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C94558">
        <w:rPr>
          <w:rFonts w:eastAsia="Times New Roman"/>
          <w:sz w:val="24"/>
          <w:szCs w:val="24"/>
        </w:rPr>
        <w:t>Cura Healthcare Service</w:t>
      </w:r>
    </w:p>
    <w:p w14:paraId="33729BC1" w14:textId="48A181B1" w:rsidR="00AD5DBA" w:rsidRPr="00417BF7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45583C85" w:rsidRPr="45583C85">
        <w:rPr>
          <w:rFonts w:eastAsia="Times New Roman"/>
          <w:sz w:val="24"/>
          <w:szCs w:val="24"/>
        </w:rPr>
        <w:t>Katalon</w:t>
      </w:r>
      <w:proofErr w:type="spellEnd"/>
      <w:r w:rsidRPr="00C373C2">
        <w:rPr>
          <w:rFonts w:eastAsia="Times New Roman"/>
          <w:sz w:val="24"/>
          <w:szCs w:val="24"/>
        </w:rPr>
        <w:t xml:space="preserve"> Tool</w:t>
      </w:r>
    </w:p>
    <w:p w14:paraId="74DE5B00" w14:textId="3F52B495" w:rsidR="00AD5DBA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06BD538" w14:textId="2B838548" w:rsidR="002C64D5" w:rsidRPr="00C373C2" w:rsidRDefault="009B4E6C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-side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DA2DCB" w:rsidRDefault="00AB22E6" w:rsidP="00DA2DCB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DA2DCB">
        <w:rPr>
          <w:rFonts w:eastAsia="Times New Roman"/>
          <w:sz w:val="24"/>
          <w:szCs w:val="24"/>
        </w:rPr>
        <w:t>GraphQl</w:t>
      </w:r>
      <w:proofErr w:type="spellEnd"/>
    </w:p>
    <w:p w14:paraId="0BD46CB9" w14:textId="61257B39" w:rsidR="00DA2DCB" w:rsidRPr="00417BF7" w:rsidRDefault="002C64D5" w:rsidP="00417BF7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F221D3D" w14:textId="77777777" w:rsid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57F723B8" w:rsidR="002C64D5" w:rsidRPr="00570F8E" w:rsidRDefault="002C64D5" w:rsidP="00570F8E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570F8E">
        <w:rPr>
          <w:rFonts w:eastAsia="Times New Roman"/>
          <w:sz w:val="24"/>
          <w:szCs w:val="24"/>
        </w:rPr>
        <w:t>Test summary report</w:t>
      </w:r>
    </w:p>
    <w:p w14:paraId="0BEBEEE0" w14:textId="6F27F85F" w:rsidR="26B9B1A9" w:rsidRDefault="26B9B1A9" w:rsidP="26B9B1A9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40968206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40968206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408E088C" w:rsidR="002C64D5" w:rsidRPr="00C373C2" w:rsidRDefault="4096820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 w:rsidRPr="40968206">
              <w:rPr>
                <w:rFonts w:eastAsia="Times New Roman"/>
                <w:sz w:val="24"/>
                <w:szCs w:val="24"/>
              </w:rPr>
              <w:t>Testplan</w:t>
            </w:r>
            <w:proofErr w:type="spellEnd"/>
            <w:r w:rsidRPr="40968206">
              <w:rPr>
                <w:rFonts w:eastAsia="Times New Roman"/>
                <w:sz w:val="24"/>
                <w:szCs w:val="24"/>
              </w:rPr>
              <w:t xml:space="preserve"> documentation</w:t>
            </w:r>
          </w:p>
        </w:tc>
        <w:tc>
          <w:tcPr>
            <w:tcW w:w="3296" w:type="dxa"/>
          </w:tcPr>
          <w:p w14:paraId="23EA77AA" w14:textId="37A80D7E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nsur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40968206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53501FD0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Mamatha 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(Quality </w:t>
            </w:r>
            <w:r>
              <w:rPr>
                <w:rFonts w:eastAsia="Times New Roman"/>
                <w:sz w:val="24"/>
                <w:szCs w:val="24"/>
              </w:rPr>
              <w:t>Analyst</w:t>
            </w:r>
            <w:r w:rsidR="002C64D5" w:rsidRPr="00C373C2">
              <w:rPr>
                <w:rFonts w:eastAsia="Times New Roman"/>
                <w:sz w:val="24"/>
                <w:szCs w:val="24"/>
              </w:rPr>
              <w:t>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40968206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5704532E" w:rsidR="002C64D5" w:rsidRPr="00C373C2" w:rsidRDefault="001174CC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martBridge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B1FE5E9" w14:textId="77777777" w:rsidR="00DA2DCB" w:rsidRDefault="00DA2DCB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70E76532" w14:textId="75F51651" w:rsidR="00F969D4" w:rsidRPr="00417BF7" w:rsidRDefault="002C64D5" w:rsidP="00417BF7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sectPr w:rsidR="00F969D4" w:rsidRPr="00417BF7" w:rsidSect="00DD2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122A9"/>
    <w:rsid w:val="00037BF6"/>
    <w:rsid w:val="00041AE5"/>
    <w:rsid w:val="000420F6"/>
    <w:rsid w:val="00050A13"/>
    <w:rsid w:val="0007171C"/>
    <w:rsid w:val="000769B3"/>
    <w:rsid w:val="00086929"/>
    <w:rsid w:val="000A421F"/>
    <w:rsid w:val="000A7173"/>
    <w:rsid w:val="000C78EA"/>
    <w:rsid w:val="000D02A0"/>
    <w:rsid w:val="000D1702"/>
    <w:rsid w:val="000E3730"/>
    <w:rsid w:val="001026B2"/>
    <w:rsid w:val="001052AC"/>
    <w:rsid w:val="001174CC"/>
    <w:rsid w:val="001277DD"/>
    <w:rsid w:val="00140FB7"/>
    <w:rsid w:val="001413C4"/>
    <w:rsid w:val="0014321F"/>
    <w:rsid w:val="00145876"/>
    <w:rsid w:val="00181182"/>
    <w:rsid w:val="0019505D"/>
    <w:rsid w:val="001B49F8"/>
    <w:rsid w:val="001B56B0"/>
    <w:rsid w:val="001B7FF8"/>
    <w:rsid w:val="001C37A4"/>
    <w:rsid w:val="001C39C9"/>
    <w:rsid w:val="001D0729"/>
    <w:rsid w:val="001D4AA0"/>
    <w:rsid w:val="001E0E69"/>
    <w:rsid w:val="001E1945"/>
    <w:rsid w:val="001E66CC"/>
    <w:rsid w:val="00214B99"/>
    <w:rsid w:val="00221786"/>
    <w:rsid w:val="00221AC6"/>
    <w:rsid w:val="002374A1"/>
    <w:rsid w:val="002543FE"/>
    <w:rsid w:val="0026101F"/>
    <w:rsid w:val="00262588"/>
    <w:rsid w:val="0027520D"/>
    <w:rsid w:val="00282A10"/>
    <w:rsid w:val="002A5704"/>
    <w:rsid w:val="002B6438"/>
    <w:rsid w:val="002C64D5"/>
    <w:rsid w:val="002D1251"/>
    <w:rsid w:val="002D2DB9"/>
    <w:rsid w:val="002F4D9D"/>
    <w:rsid w:val="002F7ADF"/>
    <w:rsid w:val="00301BFB"/>
    <w:rsid w:val="0030452B"/>
    <w:rsid w:val="00306F0D"/>
    <w:rsid w:val="00312642"/>
    <w:rsid w:val="00317CB8"/>
    <w:rsid w:val="00327CFD"/>
    <w:rsid w:val="003435F0"/>
    <w:rsid w:val="00346539"/>
    <w:rsid w:val="00354355"/>
    <w:rsid w:val="00365BC8"/>
    <w:rsid w:val="00366677"/>
    <w:rsid w:val="00372D72"/>
    <w:rsid w:val="00373E4E"/>
    <w:rsid w:val="00385264"/>
    <w:rsid w:val="00392819"/>
    <w:rsid w:val="003A06E0"/>
    <w:rsid w:val="003A1146"/>
    <w:rsid w:val="003E3DEC"/>
    <w:rsid w:val="003E7BE4"/>
    <w:rsid w:val="003F3ED1"/>
    <w:rsid w:val="003F5644"/>
    <w:rsid w:val="003F57D2"/>
    <w:rsid w:val="00403E2F"/>
    <w:rsid w:val="00405FA2"/>
    <w:rsid w:val="00417BF7"/>
    <w:rsid w:val="00430D24"/>
    <w:rsid w:val="00433A96"/>
    <w:rsid w:val="004458CC"/>
    <w:rsid w:val="00452844"/>
    <w:rsid w:val="00453B52"/>
    <w:rsid w:val="004543D3"/>
    <w:rsid w:val="004552C2"/>
    <w:rsid w:val="004762E2"/>
    <w:rsid w:val="004B652E"/>
    <w:rsid w:val="004B75C6"/>
    <w:rsid w:val="004E3F1C"/>
    <w:rsid w:val="004E4A19"/>
    <w:rsid w:val="004E6A59"/>
    <w:rsid w:val="004F056C"/>
    <w:rsid w:val="004F6439"/>
    <w:rsid w:val="00500327"/>
    <w:rsid w:val="005005C9"/>
    <w:rsid w:val="005037B8"/>
    <w:rsid w:val="00506EA3"/>
    <w:rsid w:val="005117C0"/>
    <w:rsid w:val="00534AC8"/>
    <w:rsid w:val="0054297C"/>
    <w:rsid w:val="00542994"/>
    <w:rsid w:val="00547A50"/>
    <w:rsid w:val="005575B8"/>
    <w:rsid w:val="00566085"/>
    <w:rsid w:val="00566667"/>
    <w:rsid w:val="00570F8E"/>
    <w:rsid w:val="00576ADD"/>
    <w:rsid w:val="00593D13"/>
    <w:rsid w:val="005A0771"/>
    <w:rsid w:val="005A302D"/>
    <w:rsid w:val="005A7623"/>
    <w:rsid w:val="005B0DED"/>
    <w:rsid w:val="005B1019"/>
    <w:rsid w:val="005C1E0D"/>
    <w:rsid w:val="005C4A1E"/>
    <w:rsid w:val="0060301F"/>
    <w:rsid w:val="006103BE"/>
    <w:rsid w:val="00635450"/>
    <w:rsid w:val="006412F5"/>
    <w:rsid w:val="00653046"/>
    <w:rsid w:val="00656A7B"/>
    <w:rsid w:val="00664F2D"/>
    <w:rsid w:val="0068666D"/>
    <w:rsid w:val="0068754C"/>
    <w:rsid w:val="00696615"/>
    <w:rsid w:val="006A46C3"/>
    <w:rsid w:val="006B1217"/>
    <w:rsid w:val="006B42E8"/>
    <w:rsid w:val="006B4D3B"/>
    <w:rsid w:val="006C66BB"/>
    <w:rsid w:val="006C75C3"/>
    <w:rsid w:val="006D6865"/>
    <w:rsid w:val="006E1EC0"/>
    <w:rsid w:val="006E4232"/>
    <w:rsid w:val="006F05C5"/>
    <w:rsid w:val="006F3B81"/>
    <w:rsid w:val="007078AE"/>
    <w:rsid w:val="00720960"/>
    <w:rsid w:val="00734BAD"/>
    <w:rsid w:val="007514A7"/>
    <w:rsid w:val="007521D1"/>
    <w:rsid w:val="00754ABC"/>
    <w:rsid w:val="007551FE"/>
    <w:rsid w:val="00757EFB"/>
    <w:rsid w:val="00781F69"/>
    <w:rsid w:val="00794A37"/>
    <w:rsid w:val="007B50E2"/>
    <w:rsid w:val="007C5EA7"/>
    <w:rsid w:val="007F3BED"/>
    <w:rsid w:val="007F6FDF"/>
    <w:rsid w:val="00807217"/>
    <w:rsid w:val="00825B96"/>
    <w:rsid w:val="00842453"/>
    <w:rsid w:val="0086778A"/>
    <w:rsid w:val="008828D3"/>
    <w:rsid w:val="00882DB8"/>
    <w:rsid w:val="0088EE32"/>
    <w:rsid w:val="008949C4"/>
    <w:rsid w:val="008D0632"/>
    <w:rsid w:val="008E17EC"/>
    <w:rsid w:val="008E1CBD"/>
    <w:rsid w:val="008E6D91"/>
    <w:rsid w:val="008F7387"/>
    <w:rsid w:val="00903875"/>
    <w:rsid w:val="0091656D"/>
    <w:rsid w:val="00925106"/>
    <w:rsid w:val="00930522"/>
    <w:rsid w:val="009373C6"/>
    <w:rsid w:val="00952597"/>
    <w:rsid w:val="00953C9D"/>
    <w:rsid w:val="009679DE"/>
    <w:rsid w:val="0099007E"/>
    <w:rsid w:val="00996FC1"/>
    <w:rsid w:val="009A2276"/>
    <w:rsid w:val="009A22E7"/>
    <w:rsid w:val="009B109B"/>
    <w:rsid w:val="009B4E6C"/>
    <w:rsid w:val="009B51FE"/>
    <w:rsid w:val="009C0A68"/>
    <w:rsid w:val="009C7495"/>
    <w:rsid w:val="009E2B8B"/>
    <w:rsid w:val="009E4EA4"/>
    <w:rsid w:val="009E6F27"/>
    <w:rsid w:val="009F02FB"/>
    <w:rsid w:val="009F2424"/>
    <w:rsid w:val="00A116D3"/>
    <w:rsid w:val="00A1247A"/>
    <w:rsid w:val="00A15197"/>
    <w:rsid w:val="00A157EC"/>
    <w:rsid w:val="00A36291"/>
    <w:rsid w:val="00A366A6"/>
    <w:rsid w:val="00A50B91"/>
    <w:rsid w:val="00A61A55"/>
    <w:rsid w:val="00A72242"/>
    <w:rsid w:val="00A87488"/>
    <w:rsid w:val="00AA5F74"/>
    <w:rsid w:val="00AB22E6"/>
    <w:rsid w:val="00AB2DF0"/>
    <w:rsid w:val="00AB614E"/>
    <w:rsid w:val="00AC3F42"/>
    <w:rsid w:val="00AD1281"/>
    <w:rsid w:val="00AD3B37"/>
    <w:rsid w:val="00AD5DBA"/>
    <w:rsid w:val="00AF69AC"/>
    <w:rsid w:val="00B03265"/>
    <w:rsid w:val="00B066AB"/>
    <w:rsid w:val="00B12C28"/>
    <w:rsid w:val="00B20D8F"/>
    <w:rsid w:val="00B21DAA"/>
    <w:rsid w:val="00B2657A"/>
    <w:rsid w:val="00B36700"/>
    <w:rsid w:val="00B525E3"/>
    <w:rsid w:val="00B52A02"/>
    <w:rsid w:val="00B70BC4"/>
    <w:rsid w:val="00B8417B"/>
    <w:rsid w:val="00B852BD"/>
    <w:rsid w:val="00B920FB"/>
    <w:rsid w:val="00BB09C1"/>
    <w:rsid w:val="00BB46DC"/>
    <w:rsid w:val="00BE22C5"/>
    <w:rsid w:val="00C05FEF"/>
    <w:rsid w:val="00C101DB"/>
    <w:rsid w:val="00C41D2E"/>
    <w:rsid w:val="00C42137"/>
    <w:rsid w:val="00C44829"/>
    <w:rsid w:val="00C47E11"/>
    <w:rsid w:val="00C62F67"/>
    <w:rsid w:val="00C701BD"/>
    <w:rsid w:val="00C71BD4"/>
    <w:rsid w:val="00C720D1"/>
    <w:rsid w:val="00C75563"/>
    <w:rsid w:val="00C913F3"/>
    <w:rsid w:val="00C9366C"/>
    <w:rsid w:val="00C94558"/>
    <w:rsid w:val="00C94BAD"/>
    <w:rsid w:val="00C95B95"/>
    <w:rsid w:val="00CA2262"/>
    <w:rsid w:val="00CC3AC9"/>
    <w:rsid w:val="00CD457B"/>
    <w:rsid w:val="00CD6672"/>
    <w:rsid w:val="00CF5D52"/>
    <w:rsid w:val="00D12D13"/>
    <w:rsid w:val="00D338EC"/>
    <w:rsid w:val="00D367E7"/>
    <w:rsid w:val="00D400C5"/>
    <w:rsid w:val="00D42912"/>
    <w:rsid w:val="00D522BD"/>
    <w:rsid w:val="00D65E74"/>
    <w:rsid w:val="00D664F7"/>
    <w:rsid w:val="00D76CE3"/>
    <w:rsid w:val="00D77901"/>
    <w:rsid w:val="00DA2DCB"/>
    <w:rsid w:val="00DB4A47"/>
    <w:rsid w:val="00DD020B"/>
    <w:rsid w:val="00DD09B9"/>
    <w:rsid w:val="00DD29BD"/>
    <w:rsid w:val="00DD4079"/>
    <w:rsid w:val="00DE670E"/>
    <w:rsid w:val="00DF7201"/>
    <w:rsid w:val="00E013B8"/>
    <w:rsid w:val="00E2130F"/>
    <w:rsid w:val="00E34F91"/>
    <w:rsid w:val="00E375CE"/>
    <w:rsid w:val="00E434BA"/>
    <w:rsid w:val="00E43D27"/>
    <w:rsid w:val="00E44BBC"/>
    <w:rsid w:val="00E52ECE"/>
    <w:rsid w:val="00E576CD"/>
    <w:rsid w:val="00E57B0F"/>
    <w:rsid w:val="00E57B1C"/>
    <w:rsid w:val="00E756EB"/>
    <w:rsid w:val="00E762E5"/>
    <w:rsid w:val="00E81672"/>
    <w:rsid w:val="00EA4054"/>
    <w:rsid w:val="00EA5B49"/>
    <w:rsid w:val="00EA66F7"/>
    <w:rsid w:val="00EA79ED"/>
    <w:rsid w:val="00EB4C47"/>
    <w:rsid w:val="00ED1847"/>
    <w:rsid w:val="00ED19A4"/>
    <w:rsid w:val="00EF4B70"/>
    <w:rsid w:val="00F013E5"/>
    <w:rsid w:val="00F028F9"/>
    <w:rsid w:val="00F078E4"/>
    <w:rsid w:val="00F1729F"/>
    <w:rsid w:val="00F334CB"/>
    <w:rsid w:val="00F57399"/>
    <w:rsid w:val="00F574B5"/>
    <w:rsid w:val="00F64196"/>
    <w:rsid w:val="00F65DE4"/>
    <w:rsid w:val="00F969D4"/>
    <w:rsid w:val="00FC1390"/>
    <w:rsid w:val="00FD7966"/>
    <w:rsid w:val="00FF5F82"/>
    <w:rsid w:val="01101989"/>
    <w:rsid w:val="012DA29C"/>
    <w:rsid w:val="01410882"/>
    <w:rsid w:val="023894B3"/>
    <w:rsid w:val="03874431"/>
    <w:rsid w:val="0446F0FD"/>
    <w:rsid w:val="047C40AC"/>
    <w:rsid w:val="0496D467"/>
    <w:rsid w:val="0512D5DA"/>
    <w:rsid w:val="058D8BB7"/>
    <w:rsid w:val="0702157A"/>
    <w:rsid w:val="07E63BC5"/>
    <w:rsid w:val="09193330"/>
    <w:rsid w:val="09FF2EB3"/>
    <w:rsid w:val="0AACB25F"/>
    <w:rsid w:val="0BEBB9A2"/>
    <w:rsid w:val="0BF04D29"/>
    <w:rsid w:val="0C4B771D"/>
    <w:rsid w:val="0CD38625"/>
    <w:rsid w:val="0DBC750B"/>
    <w:rsid w:val="0F4A6F2C"/>
    <w:rsid w:val="0F811FA1"/>
    <w:rsid w:val="1000B781"/>
    <w:rsid w:val="10D204C6"/>
    <w:rsid w:val="112C4C03"/>
    <w:rsid w:val="11611CA8"/>
    <w:rsid w:val="1384726F"/>
    <w:rsid w:val="14B80BEA"/>
    <w:rsid w:val="14C45A26"/>
    <w:rsid w:val="14F7415D"/>
    <w:rsid w:val="1518F855"/>
    <w:rsid w:val="166A74F2"/>
    <w:rsid w:val="169BA059"/>
    <w:rsid w:val="16CD26CA"/>
    <w:rsid w:val="1705CF7D"/>
    <w:rsid w:val="17B81980"/>
    <w:rsid w:val="1857B0C1"/>
    <w:rsid w:val="1919BB6D"/>
    <w:rsid w:val="1AD6A0B6"/>
    <w:rsid w:val="1C00EBE5"/>
    <w:rsid w:val="1CC7411C"/>
    <w:rsid w:val="1D529B53"/>
    <w:rsid w:val="1DAB02C0"/>
    <w:rsid w:val="1E3C3B19"/>
    <w:rsid w:val="1E42C6DE"/>
    <w:rsid w:val="1F029AE8"/>
    <w:rsid w:val="1F788B68"/>
    <w:rsid w:val="1F9E293F"/>
    <w:rsid w:val="204A6492"/>
    <w:rsid w:val="21A10C2E"/>
    <w:rsid w:val="22B819B0"/>
    <w:rsid w:val="230EB01D"/>
    <w:rsid w:val="23921236"/>
    <w:rsid w:val="23CBBB25"/>
    <w:rsid w:val="24DCA8FF"/>
    <w:rsid w:val="26B9B1A9"/>
    <w:rsid w:val="26F6566B"/>
    <w:rsid w:val="2770C447"/>
    <w:rsid w:val="27AE97F9"/>
    <w:rsid w:val="27E0F250"/>
    <w:rsid w:val="2864EBE1"/>
    <w:rsid w:val="288B906F"/>
    <w:rsid w:val="2A8A12A8"/>
    <w:rsid w:val="2AE56E72"/>
    <w:rsid w:val="2C466B11"/>
    <w:rsid w:val="2C795248"/>
    <w:rsid w:val="30814335"/>
    <w:rsid w:val="345D2827"/>
    <w:rsid w:val="34DDF40F"/>
    <w:rsid w:val="36D68876"/>
    <w:rsid w:val="36DE1AF2"/>
    <w:rsid w:val="36EE8C7B"/>
    <w:rsid w:val="37148EF9"/>
    <w:rsid w:val="37240E00"/>
    <w:rsid w:val="3A439CE7"/>
    <w:rsid w:val="3AAD7FD2"/>
    <w:rsid w:val="3ABCFFD4"/>
    <w:rsid w:val="3C9505B8"/>
    <w:rsid w:val="3D011074"/>
    <w:rsid w:val="3D665202"/>
    <w:rsid w:val="3E8C9785"/>
    <w:rsid w:val="40968206"/>
    <w:rsid w:val="40A4B15A"/>
    <w:rsid w:val="4152A87D"/>
    <w:rsid w:val="41794D0B"/>
    <w:rsid w:val="4186966B"/>
    <w:rsid w:val="42313F22"/>
    <w:rsid w:val="444AAF25"/>
    <w:rsid w:val="45583C85"/>
    <w:rsid w:val="464C314E"/>
    <w:rsid w:val="4901F8F6"/>
    <w:rsid w:val="4A752610"/>
    <w:rsid w:val="4AAAAE10"/>
    <w:rsid w:val="4AEEA8E0"/>
    <w:rsid w:val="4B373737"/>
    <w:rsid w:val="4C438A14"/>
    <w:rsid w:val="4C689B0B"/>
    <w:rsid w:val="4C9694AC"/>
    <w:rsid w:val="4CA9631A"/>
    <w:rsid w:val="4E34F4C3"/>
    <w:rsid w:val="4E5EF350"/>
    <w:rsid w:val="4F9EDA0C"/>
    <w:rsid w:val="500ECBA7"/>
    <w:rsid w:val="50FFCC13"/>
    <w:rsid w:val="5252A976"/>
    <w:rsid w:val="532294FA"/>
    <w:rsid w:val="542FE4F1"/>
    <w:rsid w:val="549ED972"/>
    <w:rsid w:val="56DCE7EF"/>
    <w:rsid w:val="579F96EE"/>
    <w:rsid w:val="587820D8"/>
    <w:rsid w:val="5BAE3BD9"/>
    <w:rsid w:val="5BD53738"/>
    <w:rsid w:val="5C502DBC"/>
    <w:rsid w:val="5C557FF9"/>
    <w:rsid w:val="5C75FD69"/>
    <w:rsid w:val="5D138D9B"/>
    <w:rsid w:val="5D8E38E0"/>
    <w:rsid w:val="5DC12AAF"/>
    <w:rsid w:val="5F924444"/>
    <w:rsid w:val="6033031A"/>
    <w:rsid w:val="60C6A3EB"/>
    <w:rsid w:val="612A2AA4"/>
    <w:rsid w:val="62081F39"/>
    <w:rsid w:val="63C273D1"/>
    <w:rsid w:val="63EFD6F5"/>
    <w:rsid w:val="6428E44F"/>
    <w:rsid w:val="6468B13A"/>
    <w:rsid w:val="64866C23"/>
    <w:rsid w:val="64A4BE84"/>
    <w:rsid w:val="65E4D811"/>
    <w:rsid w:val="662F85E4"/>
    <w:rsid w:val="6836F1C2"/>
    <w:rsid w:val="683E38FF"/>
    <w:rsid w:val="6976693F"/>
    <w:rsid w:val="6981701D"/>
    <w:rsid w:val="6A3C6467"/>
    <w:rsid w:val="6A40C618"/>
    <w:rsid w:val="6A5D84E2"/>
    <w:rsid w:val="6CB5CF4E"/>
    <w:rsid w:val="6E05D1BC"/>
    <w:rsid w:val="6E3471A6"/>
    <w:rsid w:val="6E393703"/>
    <w:rsid w:val="6EA071CA"/>
    <w:rsid w:val="6EF6E0F9"/>
    <w:rsid w:val="6F2D2BCC"/>
    <w:rsid w:val="6F30B89C"/>
    <w:rsid w:val="6F9B2529"/>
    <w:rsid w:val="714FC2DD"/>
    <w:rsid w:val="71870ACA"/>
    <w:rsid w:val="72285A9D"/>
    <w:rsid w:val="724A4466"/>
    <w:rsid w:val="73072413"/>
    <w:rsid w:val="733319E3"/>
    <w:rsid w:val="7346F003"/>
    <w:rsid w:val="75CB880B"/>
    <w:rsid w:val="76356AF6"/>
    <w:rsid w:val="7872E1FB"/>
    <w:rsid w:val="7889AC78"/>
    <w:rsid w:val="7935BD50"/>
    <w:rsid w:val="79752B14"/>
    <w:rsid w:val="7A13EB31"/>
    <w:rsid w:val="7A9130C4"/>
    <w:rsid w:val="7D4AFF13"/>
    <w:rsid w:val="7E97E924"/>
    <w:rsid w:val="7EAEE577"/>
    <w:rsid w:val="7F4A0E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71C0BF03-F997-482C-9E45-F8B5549F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43</Words>
  <Characters>3992</Characters>
  <Application>Microsoft Office Word</Application>
  <DocSecurity>0</DocSecurity>
  <Lines>307</Lines>
  <Paragraphs>263</Paragraphs>
  <ScaleCrop>false</ScaleCrop>
  <Company>HP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athaBalaram</dc:creator>
  <cp:keywords/>
  <cp:lastModifiedBy>Mansur Shaik</cp:lastModifiedBy>
  <cp:revision>238</cp:revision>
  <dcterms:created xsi:type="dcterms:W3CDTF">2024-01-13T19:30:00Z</dcterms:created>
  <dcterms:modified xsi:type="dcterms:W3CDTF">2024-01-2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dc72b31a1e53c9ad1cd39a51773e28db7bd3da240659b1165accff06812b8e</vt:lpwstr>
  </property>
</Properties>
</file>